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Иброхим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65097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74509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82614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643340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591393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622622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589350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622389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601536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784786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171275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587083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681653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657778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591146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611562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624384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619500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632852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591146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591146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607927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3626621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527223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3582537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632852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3568433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3601856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3607746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3545577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3741853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3604224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3624384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3665957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бдурахмонов Иброхимджон</dc:creator>
  <dc:language>ru-RU</dc:language>
  <cp:keywords/>
  <dcterms:created xsi:type="dcterms:W3CDTF">2023-06-08T13:10:17Z</dcterms:created>
  <dcterms:modified xsi:type="dcterms:W3CDTF">2023-06-08T13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